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0" w:name="customs-officer-cover-letter"/>
    <w:p>
      <w:pPr>
        <w:pStyle w:val="Heading1"/>
      </w:pPr>
      <w:r>
        <w:t xml:space="preserve">Customs Offic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Ministry of Finance, Algeria Algiers</w:t>
      </w:r>
      <w:r>
        <w:br/>
      </w:r>
      <w:r>
        <w:t xml:space="preserve">[Insert Address]</w:t>
      </w:r>
      <w:r>
        <w:br/>
      </w:r>
      <w:r>
        <w:t xml:space="preserve">Algeria</w:t>
      </w:r>
    </w:p>
    <w:p>
      <w:pPr>
        <w:pStyle w:val="BodyText"/>
      </w:pPr>
      <w:r>
        <w:t xml:space="preserve">Dear Hiring Manager,</w:t>
      </w:r>
    </w:p>
    <w:p>
      <w:pPr>
        <w:pStyle w:val="BodyText"/>
      </w:pPr>
      <w:r>
        <w:t xml:space="preserve">I am writing to express my sincere interest in the Customs Officer position within the Ministry of Finance in Algeria Algiers. As a dedicated and detail-oriented professional with a strong background in customs compliance, international trade, and regulatory enforcement, I am eager to contribute my skills and expertise to support Algeria’s critical role as a gateway for global commerce. My commitment to upholding national security, ensuring legal compliance, and fostering economic growth aligns perfectly with the responsibilities of this position. I am particularly drawn to the opportunity to work in Algeria Algiers, a city that serves as a vital hub for trade between Africa, Europe, and the Middle East.</w:t>
      </w:r>
    </w:p>
    <w:p>
      <w:pPr>
        <w:pStyle w:val="BodyText"/>
      </w:pPr>
      <w:r>
        <w:t xml:space="preserve">With over [X years] of experience in customs operations and regulatory affairs, I have developed a comprehensive understanding of the complexities involved in managing cross-border trade. My career has been defined by a passion for precision, integrity, and problem-solving—qualities that are essential for success as a Customs Officer. In my previous role as [Previous Job Title] at [Previous Organization], I was responsible for inspecting imported and exported goods, verifying documentation, and identifying potential violations of customs laws. This experience honed my ability to analyze intricate regulatory frameworks, collaborate with international stakeholders, and maintain a keen eye for detail under pressure.</w:t>
      </w:r>
    </w:p>
    <w:p>
      <w:pPr>
        <w:pStyle w:val="BodyText"/>
      </w:pPr>
      <w:r>
        <w:t xml:space="preserve">What sets me apart is my deep appreciation for the strategic importance of customs in Algeria Algiers. The city’s location as a key trade corridor necessitates rigorous oversight to prevent smuggling, protect local industries, and ensure fair competition. I am particularly inspired by the Ministry of Finance’s efforts to modernize customs procedures and enhance transparency through digital systems like [mention any relevant technology or initiatives if applicable]. My proficiency in [mention relevant skills, e.g., data analysis, risk assessment, or language skills] would enable me to contribute effectively to such advancements. Additionally, I have studied Algeria’s customs regulations extensively, including the National Customs Code and international agreements such as the WTO Trade Facilitation Agreement, which align with my professional goals.</w:t>
      </w:r>
    </w:p>
    <w:p>
      <w:pPr>
        <w:pStyle w:val="BodyText"/>
      </w:pPr>
      <w:r>
        <w:t xml:space="preserve">As a Customs Officer in Algeria Algiers, I understand the importance of balancing efficiency with security. My ability to communicate effectively with traders, port authorities, and law enforcement agencies has allowed me to resolve disputes and streamline processes in previous roles. For instance, during [specific example or achievement], I collaborated with customs officials to implement a risk-based inspection system that reduced delays by [X]% while maintaining compliance standards. This experience underscored the value of adaptability and teamwork in dynamic environments—skills I am confident will serve me well in Algeria’s customs sector.</w:t>
      </w:r>
    </w:p>
    <w:p>
      <w:pPr>
        <w:pStyle w:val="BodyText"/>
      </w:pPr>
      <w:r>
        <w:t xml:space="preserve">Moreover, my commitment to ethical practices and public service is unwavering. I have always believed that customs officers play a pivotal role in safeguarding national interests while fostering trust between governments and the private sector. In Algeria Algiers, where the economy relies heavily on trade and investment, this dual responsibility is even more critical. I am eager to bring my proactive approach to problem-solving, strong work ethic, and cultural sensitivity to this role. My understanding of Algeria’s economic priorities and its aspirations for sustainable development further motivate me to contribute meaningfully to the Ministry of Finance’s mission.</w:t>
      </w:r>
    </w:p>
    <w:p>
      <w:pPr>
        <w:pStyle w:val="BodyText"/>
      </w:pPr>
      <w:r>
        <w:t xml:space="preserve">I am particularly drawn to the opportunity to work in Algeria Algiers because of its unique blend of historical significance and modern economic ambition. The city’s bustling ports, vibrant markets, and growing industrial sectors present both challenges and opportunities for customs professionals. I am excited about the prospect of working alongside experienced colleagues to enhance operational efficiency, combat illicit activities, and support Algeria’s position as a leader in regional trade. My ability to work independently or as part of a team, coupled with my technical expertise in customs procedures, positions me as a strong candidate for this role.</w:t>
      </w:r>
    </w:p>
    <w:p>
      <w:pPr>
        <w:pStyle w:val="BodyText"/>
      </w:pPr>
      <w:r>
        <w:t xml:space="preserve">In conclusion, I am enthusiastic about the possibility of joining the Ministry of Finance as a Customs Officer in Algeria Algiers. My professional background, combined with my passion for public service and commitment to excellence, makes me an ideal fit for this position. I would welcome the opportunity to discuss how my skills and experiences align with the goals of your team. Thank you for considering my application, and I look forward to the possibility of contributing to Algeria’s customs operations in a meaningful wa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7-21T00:24:45Z</dcterms:created>
  <dcterms:modified xsi:type="dcterms:W3CDTF">2026-07-21T00:24:45Z</dcterms:modified>
</cp:coreProperties>
</file>

<file path=docProps/custom.xml><?xml version="1.0" encoding="utf-8"?>
<Properties xmlns="http://schemas.openxmlformats.org/officeDocument/2006/custom-properties" xmlns:vt="http://schemas.openxmlformats.org/officeDocument/2006/docPropsVTypes"/>
</file>